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043864" w14:textId="77777777" w:rsidR="000C0EE1" w:rsidRPr="000C0EE1" w:rsidRDefault="000C0EE1" w:rsidP="007B78BE">
      <w:pPr>
        <w:pStyle w:val="1"/>
        <w:jc w:val="center"/>
        <w:rPr>
          <w:lang w:val="bg-BG"/>
        </w:rPr>
      </w:pPr>
      <w:bookmarkStart w:id="0" w:name="_GoBack"/>
      <w:bookmarkEnd w:id="0"/>
      <w:r w:rsidRPr="000C0EE1">
        <w:t xml:space="preserve">Lab: </w:t>
      </w:r>
      <w:r w:rsidR="007B78BE">
        <w:t>Classes</w:t>
      </w:r>
    </w:p>
    <w:p w14:paraId="07F42435" w14:textId="5FF6E690" w:rsidR="000C0EE1" w:rsidRDefault="000C0EE1" w:rsidP="000C0EE1">
      <w:r w:rsidRPr="000C0EE1">
        <w:t xml:space="preserve">Problems for in-class lab for the </w:t>
      </w:r>
      <w:hyperlink r:id="rId9" w:history="1">
        <w:r w:rsidRPr="000C0EE1">
          <w:rPr>
            <w:rStyle w:val="a9"/>
          </w:rPr>
          <w:t>"</w:t>
        </w:r>
        <w:r w:rsidRPr="000C0EE1">
          <w:rPr>
            <w:rStyle w:val="a9"/>
            <w:noProof/>
          </w:rPr>
          <w:t xml:space="preserve">JavaScript </w:t>
        </w:r>
        <w:r w:rsidRPr="000C0EE1">
          <w:rPr>
            <w:rStyle w:val="a9"/>
          </w:rPr>
          <w:t xml:space="preserve">Advanced" course @ </w:t>
        </w:r>
        <w:r w:rsidRPr="000C0EE1">
          <w:rPr>
            <w:rStyle w:val="a9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10" w:history="1">
        <w:r w:rsidR="003677CB" w:rsidRPr="00730626">
          <w:rPr>
            <w:rStyle w:val="a9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lastRenderedPageBreak/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ab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ab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ab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ab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ab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ab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ab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ab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ab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ab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ab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ab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ab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ab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ab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82B2E92" w14:textId="77777777" w:rsidR="00250D7C" w:rsidRDefault="00250D7C" w:rsidP="008068A2">
      <w:pPr>
        <w:spacing w:after="0" w:line="240" w:lineRule="auto"/>
      </w:pPr>
      <w:r>
        <w:separator/>
      </w:r>
    </w:p>
  </w:endnote>
  <w:endnote w:type="continuationSeparator" w:id="0">
    <w:p w14:paraId="7D86FF6A" w14:textId="77777777" w:rsidR="00250D7C" w:rsidRDefault="00250D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262A310" w14:textId="0E6F1280" w:rsidR="004E4C1E" w:rsidRDefault="002B1520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DD501F" wp14:editId="6D5FC75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C8ACA0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o2zhQIAAHA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Ca+jbO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2C8ACA0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E57867B" wp14:editId="589F9F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A3854A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233D392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D047D4" wp14:editId="276081E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6495B8" wp14:editId="79D098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64F266" wp14:editId="05B41331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850F3FF" wp14:editId="04AD7C7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E8DB51C" wp14:editId="6D69A3A6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B80527" wp14:editId="16AA67B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25A647A" wp14:editId="00CD533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FF50D5" wp14:editId="60CCD70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619F61" wp14:editId="152C076F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CFJM9w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A3854A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233D392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D047D4" wp14:editId="276081E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6495B8" wp14:editId="79D098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264F266" wp14:editId="05B41331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850F3FF" wp14:editId="04AD7C7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E8DB51C" wp14:editId="6D69A3A6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B80527" wp14:editId="16AA67B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25A647A" wp14:editId="00CD533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FF50D5" wp14:editId="60CCD70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D619F61" wp14:editId="152C076F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14D82FAA" wp14:editId="0AC4686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4A94361" wp14:editId="66C275E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51E9498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1B2B58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1B2B58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152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1B2B58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6A34EB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6A34EB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6A34EB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152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6A34EB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451E9498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1B2B58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1B2B58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152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1B2B58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6A34EB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6A34EB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6A34EB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2B152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6A34EB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030706" w14:textId="77777777" w:rsidR="00250D7C" w:rsidRDefault="00250D7C" w:rsidP="008068A2">
      <w:pPr>
        <w:spacing w:after="0" w:line="240" w:lineRule="auto"/>
      </w:pPr>
      <w:r>
        <w:separator/>
      </w:r>
    </w:p>
  </w:footnote>
  <w:footnote w:type="continuationSeparator" w:id="0">
    <w:p w14:paraId="1C873D8F" w14:textId="77777777" w:rsidR="00250D7C" w:rsidRDefault="00250D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DFCEF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9"/>
  </w:num>
  <w:num w:numId="43">
    <w:abstractNumId w:val="23"/>
  </w:num>
  <w:num w:numId="44">
    <w:abstractNumId w:val="16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0D7C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B1520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C0809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">
    <w:name w:val="HTML Preformatted"/>
    <w:basedOn w:val="a"/>
    <w:link w:val="HTML0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">
    <w:name w:val="HTML Preformatted"/>
    <w:basedOn w:val="a"/>
    <w:link w:val="HTML0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bg/Contests/2768/Classes-Lab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588/js-advanced-january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770E39-D02F-4C04-BCF5-0E05A8A668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80</Words>
  <Characters>2739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2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11-29T09:08:00Z</dcterms:created>
  <dcterms:modified xsi:type="dcterms:W3CDTF">2022-11-29T09:08:00Z</dcterms:modified>
  <cp:category>programming;education;software engineering;software development</cp:category>
</cp:coreProperties>
</file>